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ED4C35" w14:textId="77777777" w:rsidR="008D1115" w:rsidRDefault="00073D22" w:rsidP="00073D22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B3F49">
        <w:rPr>
          <w:rFonts w:ascii="Times New Roman" w:hAnsi="Times New Roman" w:cs="Times New Roman"/>
          <w:b/>
          <w:sz w:val="28"/>
          <w:szCs w:val="24"/>
        </w:rPr>
        <w:t>PHIẾU PHẢN BIỆN</w:t>
      </w:r>
    </w:p>
    <w:tbl>
      <w:tblPr>
        <w:tblStyle w:val="TableGrid"/>
        <w:tblW w:w="0" w:type="auto"/>
        <w:tblBorders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FF4881" w14:paraId="2AD8A42D" w14:textId="77777777" w:rsidTr="008F5353">
        <w:tc>
          <w:tcPr>
            <w:tcW w:w="9242" w:type="dxa"/>
          </w:tcPr>
          <w:p w14:paraId="3F91502A" w14:textId="77777777" w:rsidR="00FF4881" w:rsidRDefault="00FF4881" w:rsidP="00FF4881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Ý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kiến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phản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biện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gửi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Ban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biên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tập</w:t>
            </w:r>
            <w:proofErr w:type="spellEnd"/>
          </w:p>
          <w:p w14:paraId="44BD3CF7" w14:textId="77777777" w:rsidR="008F5353" w:rsidRPr="008F5353" w:rsidRDefault="008F5353" w:rsidP="00FF4881">
            <w:pPr>
              <w:jc w:val="center"/>
              <w:rPr>
                <w:rFonts w:ascii="Times New Roman" w:hAnsi="Times New Roman" w:cs="Times New Roman"/>
                <w:i/>
                <w:sz w:val="28"/>
                <w:szCs w:val="24"/>
              </w:rPr>
            </w:pPr>
            <w:proofErr w:type="spellStart"/>
            <w:r w:rsidRPr="008F5353">
              <w:rPr>
                <w:rFonts w:ascii="Times New Roman" w:hAnsi="Times New Roman" w:cs="Times New Roman"/>
                <w:i/>
                <w:sz w:val="28"/>
                <w:szCs w:val="24"/>
              </w:rPr>
              <w:t>Bài</w:t>
            </w:r>
            <w:proofErr w:type="spellEnd"/>
            <w:r w:rsidRPr="008F5353">
              <w:rPr>
                <w:rFonts w:ascii="Times New Roman" w:hAnsi="Times New Roman" w:cs="Times New Roman"/>
                <w:i/>
                <w:sz w:val="28"/>
                <w:szCs w:val="24"/>
              </w:rPr>
              <w:t xml:space="preserve"> </w:t>
            </w:r>
            <w:proofErr w:type="spellStart"/>
            <w:r w:rsidRPr="008F5353">
              <w:rPr>
                <w:rFonts w:ascii="Times New Roman" w:hAnsi="Times New Roman" w:cs="Times New Roman"/>
                <w:i/>
                <w:sz w:val="28"/>
                <w:szCs w:val="24"/>
              </w:rPr>
              <w:t>viết</w:t>
            </w:r>
            <w:proofErr w:type="spellEnd"/>
          </w:p>
        </w:tc>
      </w:tr>
      <w:tr w:rsidR="00FF4881" w14:paraId="4942B261" w14:textId="77777777" w:rsidTr="00817C9E">
        <w:trPr>
          <w:trHeight w:val="930"/>
        </w:trPr>
        <w:tc>
          <w:tcPr>
            <w:tcW w:w="9242" w:type="dxa"/>
          </w:tcPr>
          <w:p w14:paraId="541F2105" w14:textId="1E2BD13F" w:rsidR="00FF4881" w:rsidRPr="00320F0E" w:rsidRDefault="00FF4881" w:rsidP="00817C9E">
            <w:pPr>
              <w:spacing w:line="360" w:lineRule="auto"/>
              <w:rPr>
                <w:rFonts w:ascii="Times New Roman" w:eastAsiaTheme="majorEastAsia" w:hAnsi="Times New Roman" w:cs="Times New Roman"/>
                <w:b/>
                <w:bCs/>
                <w:kern w:val="24"/>
                <w:sz w:val="24"/>
                <w:szCs w:val="24"/>
              </w:rPr>
            </w:pPr>
            <w:proofErr w:type="spellStart"/>
            <w:r w:rsidRPr="00FF4881">
              <w:rPr>
                <w:rFonts w:ascii="Times New Roman" w:hAnsi="Times New Roman" w:cs="Times New Roman"/>
                <w:b/>
                <w:sz w:val="24"/>
                <w:szCs w:val="24"/>
              </w:rPr>
              <w:t>Tên</w:t>
            </w:r>
            <w:proofErr w:type="spellEnd"/>
            <w:r w:rsidRPr="00FF48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F4881">
              <w:rPr>
                <w:rFonts w:ascii="Times New Roman" w:hAnsi="Times New Roman" w:cs="Times New Roman"/>
                <w:b/>
                <w:sz w:val="24"/>
                <w:szCs w:val="24"/>
              </w:rPr>
              <w:t>bài</w:t>
            </w:r>
            <w:proofErr w:type="spellEnd"/>
            <w:r w:rsidRPr="00FF48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F4881">
              <w:rPr>
                <w:rFonts w:ascii="Times New Roman" w:hAnsi="Times New Roman" w:cs="Times New Roman"/>
                <w:b/>
                <w:sz w:val="24"/>
                <w:szCs w:val="24"/>
              </w:rPr>
              <w:t>báo</w:t>
            </w:r>
            <w:proofErr w:type="spellEnd"/>
            <w:r w:rsidRPr="00FF488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919EB">
              <w:t xml:space="preserve"> </w:t>
            </w:r>
          </w:p>
        </w:tc>
      </w:tr>
    </w:tbl>
    <w:p w14:paraId="1EC20CDB" w14:textId="77777777" w:rsidR="009B3F49" w:rsidRDefault="00996A0D" w:rsidP="00073D2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6A0D">
        <w:rPr>
          <w:rFonts w:ascii="Times New Roman" w:hAnsi="Times New Roman" w:cs="Times New Roman"/>
          <w:b/>
          <w:sz w:val="24"/>
          <w:szCs w:val="24"/>
        </w:rPr>
        <w:t xml:space="preserve">Sau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khi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đọc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bài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viết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kể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trên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người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phản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biện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có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một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số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ý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kiến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b/>
          <w:sz w:val="24"/>
          <w:szCs w:val="24"/>
        </w:rPr>
        <w:t>sau</w:t>
      </w:r>
      <w:proofErr w:type="spellEnd"/>
      <w:r w:rsidRPr="00996A0D">
        <w:rPr>
          <w:rFonts w:ascii="Times New Roman" w:hAnsi="Times New Roman" w:cs="Times New Roman"/>
          <w:b/>
          <w:sz w:val="24"/>
          <w:szCs w:val="24"/>
        </w:rPr>
        <w:t>:</w:t>
      </w:r>
    </w:p>
    <w:p w14:paraId="1573EA54" w14:textId="77777777" w:rsidR="00996A0D" w:rsidRDefault="00996A0D" w:rsidP="00BA46ED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996A0D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996A0D">
        <w:rPr>
          <w:rFonts w:ascii="Times New Roman" w:hAnsi="Times New Roman" w:cs="Times New Roman"/>
          <w:i/>
          <w:sz w:val="24"/>
          <w:szCs w:val="24"/>
        </w:rPr>
        <w:t>chỉ</w:t>
      </w:r>
      <w:proofErr w:type="spellEnd"/>
      <w:r w:rsidRPr="00996A0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i/>
          <w:sz w:val="24"/>
          <w:szCs w:val="24"/>
        </w:rPr>
        <w:t>đánh</w:t>
      </w:r>
      <w:proofErr w:type="spellEnd"/>
      <w:r w:rsidRPr="00996A0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i/>
          <w:sz w:val="24"/>
          <w:szCs w:val="24"/>
        </w:rPr>
        <w:t>dấu</w:t>
      </w:r>
      <w:proofErr w:type="spellEnd"/>
      <w:r w:rsidRPr="00996A0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i/>
          <w:sz w:val="24"/>
          <w:szCs w:val="24"/>
        </w:rPr>
        <w:t>vào</w:t>
      </w:r>
      <w:proofErr w:type="spellEnd"/>
      <w:r w:rsidRPr="00996A0D">
        <w:rPr>
          <w:rFonts w:ascii="Times New Roman" w:hAnsi="Times New Roman" w:cs="Times New Roman"/>
          <w:i/>
          <w:sz w:val="24"/>
          <w:szCs w:val="24"/>
        </w:rPr>
        <w:t xml:space="preserve"> 1 ô </w:t>
      </w:r>
      <w:proofErr w:type="spellStart"/>
      <w:r w:rsidRPr="00996A0D">
        <w:rPr>
          <w:rFonts w:ascii="Times New Roman" w:hAnsi="Times New Roman" w:cs="Times New Roman"/>
          <w:i/>
          <w:sz w:val="24"/>
          <w:szCs w:val="24"/>
        </w:rPr>
        <w:t>duy</w:t>
      </w:r>
      <w:proofErr w:type="spellEnd"/>
      <w:r w:rsidRPr="00996A0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96A0D">
        <w:rPr>
          <w:rFonts w:ascii="Times New Roman" w:hAnsi="Times New Roman" w:cs="Times New Roman"/>
          <w:i/>
          <w:sz w:val="24"/>
          <w:szCs w:val="24"/>
        </w:rPr>
        <w:t>nhất</w:t>
      </w:r>
      <w:proofErr w:type="spellEnd"/>
      <w:r w:rsidRPr="00996A0D">
        <w:rPr>
          <w:rFonts w:ascii="Times New Roman" w:hAnsi="Times New Roman" w:cs="Times New Roman"/>
          <w:i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96A0D" w14:paraId="7701F7CC" w14:textId="77777777" w:rsidTr="00996A0D">
        <w:trPr>
          <w:trHeight w:val="1199"/>
        </w:trPr>
        <w:tc>
          <w:tcPr>
            <w:tcW w:w="9242" w:type="dxa"/>
          </w:tcPr>
          <w:p w14:paraId="37C62C62" w14:textId="6231EAF8" w:rsidR="00996A0D" w:rsidRPr="007D7450" w:rsidRDefault="00182C44" w:rsidP="000949F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88979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0955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C505E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h</w:t>
            </w:r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>ấp</w:t>
            </w:r>
            <w:proofErr w:type="spellEnd"/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đăng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bài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không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ần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hỉnh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sửa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gì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thêm</w:t>
            </w:r>
            <w:proofErr w:type="spellEnd"/>
          </w:p>
          <w:p w14:paraId="41028CF6" w14:textId="2E7E9BC3" w:rsidR="000949F1" w:rsidRDefault="00182C44" w:rsidP="000949F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85994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49F1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C505E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h</w:t>
            </w:r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>ấp</w:t>
            </w:r>
            <w:proofErr w:type="spellEnd"/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đăng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bài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nhưng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ần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hỉnh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sửa</w:t>
            </w:r>
            <w:proofErr w:type="spellEnd"/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949F1">
              <w:rPr>
                <w:rFonts w:ascii="Times New Roman" w:hAnsi="Times New Roman" w:cs="Times New Roman"/>
                <w:b/>
                <w:sz w:val="24"/>
                <w:szCs w:val="24"/>
              </w:rPr>
              <w:t>lớn</w:t>
            </w:r>
            <w:proofErr w:type="spellEnd"/>
          </w:p>
          <w:p w14:paraId="77E122C1" w14:textId="76344823" w:rsidR="000949F1" w:rsidRDefault="000949F1" w:rsidP="000949F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85249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ấp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đăng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ầ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ỉnh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ử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hỏ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</w:t>
            </w:r>
          </w:p>
          <w:p w14:paraId="48A181EB" w14:textId="4C5101A9" w:rsidR="00996A0D" w:rsidRPr="00996A0D" w:rsidRDefault="00182C44" w:rsidP="000949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b/>
                  <w:sz w:val="24"/>
                  <w:szCs w:val="24"/>
                </w:rPr>
                <w:id w:val="-36074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0955">
                  <w:rPr>
                    <w:rFonts w:ascii="MS Gothic" w:eastAsia="MS Gothic" w:hAnsi="MS Gothic" w:cs="Tahoma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E3F2D"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  <w:proofErr w:type="spellStart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Không</w:t>
            </w:r>
            <w:proofErr w:type="spellEnd"/>
            <w:r w:rsidR="00996A0D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>đáp</w:t>
            </w:r>
            <w:proofErr w:type="spellEnd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>ứng</w:t>
            </w:r>
            <w:proofErr w:type="spellEnd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>tiêu</w:t>
            </w:r>
            <w:proofErr w:type="spellEnd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>chí</w:t>
            </w:r>
            <w:proofErr w:type="spellEnd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>đăng</w:t>
            </w:r>
            <w:proofErr w:type="spellEnd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b/>
                <w:sz w:val="24"/>
                <w:szCs w:val="24"/>
              </w:rPr>
              <w:t>bài</w:t>
            </w:r>
            <w:proofErr w:type="spellEnd"/>
          </w:p>
        </w:tc>
      </w:tr>
    </w:tbl>
    <w:p w14:paraId="218C4EBD" w14:textId="77777777" w:rsidR="00996A0D" w:rsidRDefault="00996A0D" w:rsidP="00996A0D">
      <w:pPr>
        <w:jc w:val="right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D7450" w14:paraId="3000EC5A" w14:textId="77777777" w:rsidTr="007D7450">
        <w:tc>
          <w:tcPr>
            <w:tcW w:w="9242" w:type="dxa"/>
          </w:tcPr>
          <w:p w14:paraId="1EB5656E" w14:textId="77777777" w:rsidR="007D7450" w:rsidRPr="007D7450" w:rsidRDefault="00182C44" w:rsidP="007D7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62006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2061">
                  <w:rPr>
                    <w:rFonts w:ascii="MS Gothic" w:eastAsia="MS Gothic" w:hAnsi="MS Gothic" w:cs="Times New Roman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320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Người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phản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biện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muốn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kiểm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tra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lại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bài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viết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sau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khi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Tác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giả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đã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hỉnh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sửa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theo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các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ý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kiến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phản</w:t>
            </w:r>
            <w:proofErr w:type="spellEnd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7450" w:rsidRPr="007D7450">
              <w:rPr>
                <w:rFonts w:ascii="Times New Roman" w:hAnsi="Times New Roman" w:cs="Times New Roman"/>
                <w:b/>
                <w:sz w:val="24"/>
                <w:szCs w:val="24"/>
              </w:rPr>
              <w:t>biện</w:t>
            </w:r>
            <w:proofErr w:type="spellEnd"/>
          </w:p>
        </w:tc>
      </w:tr>
    </w:tbl>
    <w:p w14:paraId="2E7805CC" w14:textId="77777777" w:rsidR="007D7450" w:rsidRDefault="007D7450" w:rsidP="007D745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04B28" w14:paraId="3E3EEE07" w14:textId="77777777" w:rsidTr="00C04B28">
        <w:tc>
          <w:tcPr>
            <w:tcW w:w="9242" w:type="dxa"/>
          </w:tcPr>
          <w:p w14:paraId="4D83396D" w14:textId="77777777" w:rsidR="00C04B28" w:rsidRPr="00021B65" w:rsidRDefault="00C04B28" w:rsidP="007D7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ác ý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kiến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cụ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thể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tới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an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biên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tập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gram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Đề</w:t>
            </w:r>
            <w:proofErr w:type="spellEnd"/>
            <w:proofErr w:type="gram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nghị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dùng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trang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riêng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nếu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ý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kiến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quá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dài</w:t>
            </w:r>
            <w:proofErr w:type="spellEnd"/>
            <w:r w:rsidRPr="00021B6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C04B28" w14:paraId="66A18AD0" w14:textId="77777777" w:rsidTr="00852E98">
        <w:trPr>
          <w:trHeight w:val="5034"/>
        </w:trPr>
        <w:tc>
          <w:tcPr>
            <w:tcW w:w="9242" w:type="dxa"/>
          </w:tcPr>
          <w:p w14:paraId="0F3E5DCF" w14:textId="77777777" w:rsidR="00C04B28" w:rsidRDefault="00C04B28" w:rsidP="007D74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574BBD" w14:textId="77777777" w:rsidR="00B429DC" w:rsidRDefault="00B429DC" w:rsidP="00681A16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261EC" w14:paraId="585C1F06" w14:textId="77777777" w:rsidTr="00D261EC">
        <w:trPr>
          <w:trHeight w:val="6936"/>
        </w:trPr>
        <w:tc>
          <w:tcPr>
            <w:tcW w:w="9242" w:type="dxa"/>
          </w:tcPr>
          <w:p w14:paraId="149924B8" w14:textId="12294307" w:rsidR="00036279" w:rsidRPr="00D261EC" w:rsidRDefault="00D261EC" w:rsidP="00182C4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261E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Nhận</w:t>
            </w:r>
            <w:proofErr w:type="spellEnd"/>
            <w:r w:rsidRPr="00D261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D261EC">
              <w:rPr>
                <w:rFonts w:ascii="Times New Roman" w:hAnsi="Times New Roman" w:cs="Times New Roman"/>
                <w:b/>
                <w:sz w:val="24"/>
                <w:szCs w:val="24"/>
              </w:rPr>
              <w:t>xét</w:t>
            </w:r>
            <w:proofErr w:type="spellEnd"/>
            <w:r w:rsidRPr="00D261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D261EC">
              <w:rPr>
                <w:rFonts w:ascii="Times New Roman" w:hAnsi="Times New Roman" w:cs="Times New Roman"/>
                <w:b/>
                <w:sz w:val="24"/>
                <w:szCs w:val="24"/>
              </w:rPr>
              <w:t>cụ</w:t>
            </w:r>
            <w:proofErr w:type="spellEnd"/>
            <w:r w:rsidRPr="00D261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D261EC">
              <w:rPr>
                <w:rFonts w:ascii="Times New Roman" w:hAnsi="Times New Roman" w:cs="Times New Roman"/>
                <w:b/>
                <w:sz w:val="24"/>
                <w:szCs w:val="24"/>
              </w:rPr>
              <w:t>thể</w:t>
            </w:r>
            <w:proofErr w:type="spellEnd"/>
            <w:r w:rsidR="0003627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>chỉ</w:t>
            </w:r>
            <w:proofErr w:type="spellEnd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>đánh</w:t>
            </w:r>
            <w:proofErr w:type="spellEnd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>dấu</w:t>
            </w:r>
            <w:proofErr w:type="spellEnd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 ô </w:t>
            </w:r>
            <w:proofErr w:type="spellStart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>duy</w:t>
            </w:r>
            <w:proofErr w:type="spellEnd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>nhất</w:t>
            </w:r>
            <w:proofErr w:type="spellEnd"/>
            <w:r w:rsidR="00003B67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3266F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52226AF4" w14:textId="03DF27B2" w:rsidR="00D261EC" w:rsidRPr="008E2392" w:rsidRDefault="00D261EC" w:rsidP="00182C4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ấ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ượ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ế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2720B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7771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2720B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3797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20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2720B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735703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20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2720B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sz w:val="24"/>
                <w:szCs w:val="24"/>
              </w:rPr>
              <w:t>󠆇</w:t>
            </w:r>
            <w:sdt>
              <w:sdtPr>
                <w:rPr>
                  <w:rFonts w:ascii="Tahoma" w:hAnsi="Tahoma" w:cs="Tahoma"/>
                  <w:sz w:val="24"/>
                  <w:szCs w:val="24"/>
                </w:rPr>
                <w:id w:val="-1049918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20B"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6D2C9C37" w14:textId="1B91D7FE" w:rsidR="0015661C" w:rsidRPr="00182C44" w:rsidRDefault="008E2392" w:rsidP="00182C4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</w:t>
            </w:r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rung </w:t>
            </w:r>
            <w:proofErr w:type="spellStart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bình</w:t>
            </w:r>
            <w:proofErr w:type="spellEnd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</w:t>
            </w:r>
            <w:proofErr w:type="spellStart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Khá</w:t>
            </w:r>
            <w:proofErr w:type="spellEnd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proofErr w:type="spellStart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Tốt</w:t>
            </w:r>
            <w:proofErr w:type="spellEnd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</w:t>
            </w:r>
            <w:proofErr w:type="spellStart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Xuất</w:t>
            </w:r>
            <w:proofErr w:type="spellEnd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62720B"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sắc</w:t>
            </w:r>
            <w:proofErr w:type="spellEnd"/>
          </w:p>
          <w:p w14:paraId="502BE20B" w14:textId="1003EC77" w:rsidR="00852E98" w:rsidRPr="008E2392" w:rsidRDefault="0015661C" w:rsidP="00182C4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á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ị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ho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876685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46785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42160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="00852E98">
              <w:rPr>
                <w:rFonts w:ascii="Tahoma" w:hAnsi="Tahoma" w:cs="Tahoma"/>
                <w:sz w:val="24"/>
                <w:szCs w:val="24"/>
              </w:rPr>
              <w:t>󠆇</w:t>
            </w:r>
            <w:sdt>
              <w:sdtPr>
                <w:rPr>
                  <w:rFonts w:ascii="Tahoma" w:hAnsi="Tahoma" w:cs="Tahoma"/>
                  <w:sz w:val="24"/>
                  <w:szCs w:val="24"/>
                </w:rPr>
                <w:id w:val="29419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3E8B98F0" w14:textId="77777777" w:rsidR="00852E98" w:rsidRPr="00826C4B" w:rsidRDefault="00852E98" w:rsidP="00182C4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</w:t>
            </w:r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rung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bình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Khá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Tố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Xuấ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sắc</w:t>
            </w:r>
            <w:proofErr w:type="spellEnd"/>
          </w:p>
          <w:p w14:paraId="4C41E5FE" w14:textId="45114C63" w:rsidR="00852E98" w:rsidRPr="008E2392" w:rsidRDefault="0079692B" w:rsidP="00182C4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ươ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á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ế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ậ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ợ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ô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 </w:t>
            </w:r>
            <w:r w:rsidR="00D935A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5361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65678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78428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="00852E98">
              <w:rPr>
                <w:rFonts w:ascii="Tahoma" w:hAnsi="Tahoma" w:cs="Tahoma"/>
                <w:sz w:val="24"/>
                <w:szCs w:val="24"/>
              </w:rPr>
              <w:t>󠆇</w:t>
            </w:r>
            <w:sdt>
              <w:sdtPr>
                <w:rPr>
                  <w:rFonts w:ascii="Tahoma" w:hAnsi="Tahoma" w:cs="Tahoma"/>
                  <w:sz w:val="24"/>
                  <w:szCs w:val="24"/>
                </w:rPr>
                <w:id w:val="200931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4376D7F0" w14:textId="0B9B1487" w:rsidR="0079692B" w:rsidRPr="00182C44" w:rsidRDefault="00852E98" w:rsidP="00182C4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</w:t>
            </w:r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rung bình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Khá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Tố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Xuấ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sắc</w:t>
            </w:r>
            <w:proofErr w:type="spellEnd"/>
          </w:p>
          <w:p w14:paraId="0F0D4C80" w14:textId="1BB1C581" w:rsidR="00852E98" w:rsidRPr="008E2392" w:rsidRDefault="00826C4B" w:rsidP="00182C4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à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ệ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ả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í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ẫ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ầ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ủ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ô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96064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5585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71489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852E98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="00852E98">
              <w:rPr>
                <w:rFonts w:ascii="Tahoma" w:hAnsi="Tahoma" w:cs="Tahoma"/>
                <w:sz w:val="24"/>
                <w:szCs w:val="24"/>
              </w:rPr>
              <w:t>󠆇</w:t>
            </w:r>
            <w:sdt>
              <w:sdtPr>
                <w:rPr>
                  <w:rFonts w:ascii="Tahoma" w:hAnsi="Tahoma" w:cs="Tahoma"/>
                  <w:sz w:val="24"/>
                  <w:szCs w:val="24"/>
                </w:rPr>
                <w:id w:val="34336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2E98"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0A20A426" w14:textId="24045FCB" w:rsidR="0079692B" w:rsidRPr="00852E98" w:rsidRDefault="00852E98" w:rsidP="00182C4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rung bình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Khá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Tố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Xuấ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sắc</w:t>
            </w:r>
            <w:proofErr w:type="spellEnd"/>
          </w:p>
          <w:p w14:paraId="330EEBBC" w14:textId="68426DCC" w:rsidR="007977A4" w:rsidRPr="008E2392" w:rsidRDefault="005E5D5A" w:rsidP="00182C4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ấ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ượ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ìn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ả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ể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356FE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85648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7A4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977A4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85825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7A4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977A4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2015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7A4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977A4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="007977A4">
              <w:rPr>
                <w:rFonts w:ascii="Tahoma" w:hAnsi="Tahoma" w:cs="Tahoma"/>
                <w:sz w:val="24"/>
                <w:szCs w:val="24"/>
              </w:rPr>
              <w:t>󠆇</w:t>
            </w:r>
            <w:sdt>
              <w:sdtPr>
                <w:rPr>
                  <w:rFonts w:ascii="Tahoma" w:hAnsi="Tahoma" w:cs="Tahoma"/>
                  <w:sz w:val="24"/>
                  <w:szCs w:val="24"/>
                </w:rPr>
                <w:id w:val="-852113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7A4"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781FF0C0" w14:textId="1FF7DEF5" w:rsidR="00356FE8" w:rsidRPr="00852E98" w:rsidRDefault="007977A4" w:rsidP="00182C4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rung bình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Khá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Tố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Xuất</w:t>
            </w:r>
            <w:proofErr w:type="spellEnd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826C4B">
              <w:rPr>
                <w:rFonts w:ascii="Times New Roman" w:hAnsi="Times New Roman" w:cs="Times New Roman"/>
                <w:i/>
                <w:sz w:val="24"/>
                <w:szCs w:val="24"/>
              </w:rPr>
              <w:t>sắc</w:t>
            </w:r>
            <w:proofErr w:type="spellEnd"/>
          </w:p>
          <w:p w14:paraId="20FF2D7A" w14:textId="2EBF3EB0" w:rsidR="00036279" w:rsidRPr="00182C44" w:rsidRDefault="00356FE8" w:rsidP="00182C4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ế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ả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ghiê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ứ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ín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ứ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ụ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ự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ễ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788069EC" w14:textId="77777777" w:rsidR="00356FE8" w:rsidRPr="00356FE8" w:rsidRDefault="00356FE8" w:rsidP="00182C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144844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5189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7552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2944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09229CD8" w14:textId="246AFAB5" w:rsidR="005E5D5A" w:rsidRDefault="00356FE8" w:rsidP="00182C4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      </w:t>
            </w:r>
            <w:proofErr w:type="spellStart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>Không</w:t>
            </w:r>
            <w:proofErr w:type="spellEnd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</w:t>
            </w:r>
            <w:proofErr w:type="spellStart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>Có</w:t>
            </w:r>
            <w:proofErr w:type="spellEnd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>một</w:t>
            </w:r>
            <w:proofErr w:type="spellEnd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>ít</w:t>
            </w:r>
            <w:proofErr w:type="spellEnd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  </w:t>
            </w:r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</w:t>
            </w:r>
            <w:proofErr w:type="spellStart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>Có</w:t>
            </w:r>
            <w:proofErr w:type="spellEnd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>đáng</w:t>
            </w:r>
            <w:proofErr w:type="spellEnd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7977A4">
              <w:rPr>
                <w:rFonts w:ascii="Times New Roman" w:hAnsi="Times New Roman" w:cs="Times New Roman"/>
                <w:i/>
                <w:sz w:val="24"/>
                <w:szCs w:val="24"/>
              </w:rPr>
              <w:t>kể</w:t>
            </w:r>
            <w:proofErr w:type="spellEnd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      </w:t>
            </w:r>
            <w:proofErr w:type="spellStart"/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>Giá</w:t>
            </w:r>
            <w:proofErr w:type="spellEnd"/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>trị</w:t>
            </w:r>
            <w:proofErr w:type="spellEnd"/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>cao</w:t>
            </w:r>
            <w:proofErr w:type="spellEnd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</w:p>
          <w:p w14:paraId="4807433E" w14:textId="7A392EAA" w:rsidR="00036279" w:rsidRPr="00182C44" w:rsidRDefault="006A6461" w:rsidP="00182C4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>Mức</w:t>
            </w:r>
            <w:proofErr w:type="spellEnd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>độ</w:t>
            </w:r>
            <w:proofErr w:type="spellEnd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>chỉnh</w:t>
            </w:r>
            <w:proofErr w:type="spellEnd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>sửa</w:t>
            </w:r>
            <w:proofErr w:type="spellEnd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>của</w:t>
            </w:r>
            <w:proofErr w:type="spellEnd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>bài</w:t>
            </w:r>
            <w:proofErr w:type="spellEnd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A6461">
              <w:rPr>
                <w:rFonts w:ascii="Times New Roman" w:hAnsi="Times New Roman" w:cs="Times New Roman"/>
                <w:sz w:val="24"/>
                <w:szCs w:val="24"/>
              </w:rPr>
              <w:t>viết</w:t>
            </w:r>
            <w:proofErr w:type="spellEnd"/>
          </w:p>
          <w:p w14:paraId="59AB75D1" w14:textId="77777777" w:rsidR="006A6461" w:rsidRDefault="006A6461" w:rsidP="00182C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12743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328942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6113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7551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31909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247F1D6A" w14:textId="568D47B9" w:rsidR="005E5D5A" w:rsidRDefault="006A6461" w:rsidP="00182C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>Không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đăng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>Chỉnh</w:t>
            </w:r>
            <w:proofErr w:type="spellEnd"/>
            <w:proofErr w:type="gramEnd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>sửa</w:t>
            </w:r>
            <w:proofErr w:type="spellEnd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proofErr w:type="spellStart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>nộp</w:t>
            </w:r>
            <w:proofErr w:type="spellEnd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>bản</w:t>
            </w:r>
            <w:proofErr w:type="spellEnd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9D2FA0">
              <w:rPr>
                <w:rFonts w:ascii="Times New Roman" w:hAnsi="Times New Roman" w:cs="Times New Roman"/>
                <w:i/>
                <w:sz w:val="24"/>
                <w:szCs w:val="24"/>
              </w:rPr>
              <w:t>mới</w:t>
            </w:r>
            <w:proofErr w:type="spellEnd"/>
            <w:r w:rsidR="00E81D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hỉnh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ửa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ớn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hỉnh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ửa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hỏ</w:t>
            </w:r>
            <w:proofErr w:type="spellEnd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Không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c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ần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ửa</w:t>
            </w:r>
            <w:proofErr w:type="spellEnd"/>
            <w:r w:rsidRPr="00356FE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</w:t>
            </w:r>
          </w:p>
          <w:p w14:paraId="3B982F52" w14:textId="77777777" w:rsidR="005E5D5A" w:rsidRPr="00FD7FAF" w:rsidRDefault="005E5D5A" w:rsidP="0079692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661C" w14:paraId="010B02BB" w14:textId="77777777" w:rsidTr="00F84DB0">
        <w:trPr>
          <w:trHeight w:val="12323"/>
        </w:trPr>
        <w:tc>
          <w:tcPr>
            <w:tcW w:w="9242" w:type="dxa"/>
          </w:tcPr>
          <w:p w14:paraId="611F18E5" w14:textId="197C5625" w:rsidR="0015661C" w:rsidRPr="00B35E0E" w:rsidRDefault="00A04A80" w:rsidP="007D7450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 xml:space="preserve">Các </w:t>
            </w:r>
            <w:proofErr w:type="spellStart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nhận</w:t>
            </w:r>
            <w:proofErr w:type="spellEnd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xét</w:t>
            </w:r>
            <w:proofErr w:type="spellEnd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cụ</w:t>
            </w:r>
            <w:proofErr w:type="spellEnd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hể</w:t>
            </w:r>
            <w:proofErr w:type="spellEnd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về</w:t>
            </w:r>
            <w:proofErr w:type="spellEnd"/>
            <w:r w:rsidRPr="00B35E0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bài</w:t>
            </w:r>
            <w:proofErr w:type="spellEnd"/>
            <w:r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viế</w:t>
            </w:r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(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Đề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nghị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ùng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rang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riêng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nếu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ý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kiến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quá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ài</w:t>
            </w:r>
            <w:proofErr w:type="spellEnd"/>
            <w:r w:rsidR="001D29EB" w:rsidRPr="001D29E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):</w:t>
            </w:r>
          </w:p>
        </w:tc>
      </w:tr>
    </w:tbl>
    <w:p w14:paraId="1E7464E0" w14:textId="77777777" w:rsidR="005B2A16" w:rsidRDefault="005B2A16" w:rsidP="00A04A80">
      <w:pPr>
        <w:rPr>
          <w:rFonts w:ascii="Times New Roman" w:hAnsi="Times New Roman" w:cs="Times New Roman"/>
          <w:sz w:val="24"/>
          <w:szCs w:val="24"/>
        </w:rPr>
      </w:pPr>
    </w:p>
    <w:sectPr w:rsidR="005B2A16" w:rsidSect="00B25158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552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AC455" w14:textId="77777777" w:rsidR="00F71036" w:rsidRDefault="00F71036" w:rsidP="006135BC">
      <w:pPr>
        <w:spacing w:after="0" w:line="240" w:lineRule="auto"/>
      </w:pPr>
      <w:r>
        <w:separator/>
      </w:r>
    </w:p>
  </w:endnote>
  <w:endnote w:type="continuationSeparator" w:id="0">
    <w:p w14:paraId="22ED7DFB" w14:textId="77777777" w:rsidR="00F71036" w:rsidRDefault="00F71036" w:rsidP="006135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6FE08" w14:textId="77777777" w:rsidR="00681A16" w:rsidRDefault="00681A16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D30955"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00CC4EEE" w14:textId="77777777" w:rsidR="00953686" w:rsidRDefault="00953686" w:rsidP="00E32BAF">
    <w:pPr>
      <w:pStyle w:val="Footer"/>
      <w:tabs>
        <w:tab w:val="clear" w:pos="4513"/>
        <w:tab w:val="center" w:pos="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B9A07" w14:textId="77777777" w:rsidR="00681A16" w:rsidRDefault="00681A16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D30955">
      <w:rPr>
        <w:caps/>
        <w:noProof/>
        <w:color w:val="4F81BD" w:themeColor="accent1"/>
      </w:rPr>
      <w:t>1</w:t>
    </w:r>
    <w:r>
      <w:rPr>
        <w:caps/>
        <w:noProof/>
        <w:color w:val="4F81BD" w:themeColor="accent1"/>
      </w:rPr>
      <w:fldChar w:fldCharType="end"/>
    </w:r>
  </w:p>
  <w:p w14:paraId="5FD0C8F2" w14:textId="77777777" w:rsidR="00681A16" w:rsidRDefault="00681A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D9E650" w14:textId="77777777" w:rsidR="00F71036" w:rsidRDefault="00F71036" w:rsidP="006135BC">
      <w:pPr>
        <w:spacing w:after="0" w:line="240" w:lineRule="auto"/>
      </w:pPr>
      <w:r>
        <w:separator/>
      </w:r>
    </w:p>
  </w:footnote>
  <w:footnote w:type="continuationSeparator" w:id="0">
    <w:p w14:paraId="2BE3315F" w14:textId="77777777" w:rsidR="00F71036" w:rsidRDefault="00F71036" w:rsidP="006135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A833F" w14:textId="77777777" w:rsidR="00AF12F6" w:rsidRDefault="00AF12F6" w:rsidP="00AF12F6">
    <w:pPr>
      <w:pStyle w:val="Header"/>
    </w:pPr>
    <w:r>
      <w:rPr>
        <w:noProof/>
      </w:rPr>
      <w:drawing>
        <wp:inline distT="0" distB="0" distL="0" distR="0" wp14:anchorId="27AB7BBF" wp14:editId="78B716B0">
          <wp:extent cx="670560" cy="670560"/>
          <wp:effectExtent l="0" t="0" r="0" b="0"/>
          <wp:docPr id="4" name="Picture 4" descr="logo hoi da lie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hoi da lie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B62ED">
      <w:rPr>
        <w:noProof/>
      </w:rPr>
      <w:drawing>
        <wp:inline distT="0" distB="0" distL="0" distR="0" wp14:anchorId="22EE6902" wp14:editId="2F3F2A00">
          <wp:extent cx="2019300" cy="62484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97" b="12000"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29D3F1" w14:textId="77777777" w:rsidR="00953686" w:rsidRDefault="00B25158">
    <w:pPr>
      <w:pStyle w:val="Header"/>
    </w:pPr>
    <w:r w:rsidRPr="00BF66BD">
      <w:rPr>
        <w:noProof/>
      </w:rPr>
      <w:drawing>
        <wp:anchor distT="0" distB="0" distL="114300" distR="114300" simplePos="0" relativeHeight="251659776" behindDoc="1" locked="0" layoutInCell="1" allowOverlap="1" wp14:anchorId="253B054A" wp14:editId="64469FB4">
          <wp:simplePos x="0" y="0"/>
          <wp:positionH relativeFrom="column">
            <wp:posOffset>-901700</wp:posOffset>
          </wp:positionH>
          <wp:positionV relativeFrom="paragraph">
            <wp:posOffset>-437515</wp:posOffset>
          </wp:positionV>
          <wp:extent cx="7537326" cy="10663639"/>
          <wp:effectExtent l="0" t="0" r="6985" b="4445"/>
          <wp:wrapNone/>
          <wp:docPr id="1" name="Picture 1" descr="D:\1.Work\0.VPHA\0.VPHA\7. Tap chi\Branding\Newsletter head_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1.Work\0.VPHA\0.VPHA\7. Tap chi\Branding\Newsletter head_1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7326" cy="106636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26F6A" w14:textId="77777777" w:rsidR="00B25158" w:rsidRDefault="00AF12F6">
    <w:pPr>
      <w:pStyle w:val="Header"/>
    </w:pPr>
    <w:r>
      <w:rPr>
        <w:noProof/>
      </w:rPr>
      <w:drawing>
        <wp:inline distT="0" distB="0" distL="0" distR="0" wp14:anchorId="0469A299" wp14:editId="638F71C4">
          <wp:extent cx="670560" cy="670560"/>
          <wp:effectExtent l="0" t="0" r="0" b="0"/>
          <wp:docPr id="2" name="Picture 2" descr="logo hoi da lie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hoi da lie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B62ED">
      <w:rPr>
        <w:noProof/>
      </w:rPr>
      <w:drawing>
        <wp:inline distT="0" distB="0" distL="0" distR="0" wp14:anchorId="110C5029" wp14:editId="206BF436">
          <wp:extent cx="2019300" cy="62484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97" b="12000"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303D0"/>
    <w:multiLevelType w:val="hybridMultilevel"/>
    <w:tmpl w:val="1A768012"/>
    <w:lvl w:ilvl="0" w:tplc="0DE66F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B6D58"/>
    <w:multiLevelType w:val="hybridMultilevel"/>
    <w:tmpl w:val="A4084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413A57"/>
    <w:multiLevelType w:val="hybridMultilevel"/>
    <w:tmpl w:val="1C50A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21744728">
    <w:abstractNumId w:val="0"/>
  </w:num>
  <w:num w:numId="2" w16cid:durableId="477767357">
    <w:abstractNumId w:val="2"/>
  </w:num>
  <w:num w:numId="3" w16cid:durableId="372735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8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TAwMDGwtDS0tDBS0lEKTi0uzszPAykwqQUAcB5z3CwAAAA="/>
  </w:docVars>
  <w:rsids>
    <w:rsidRoot w:val="006135BC"/>
    <w:rsid w:val="0000359D"/>
    <w:rsid w:val="00003B67"/>
    <w:rsid w:val="00021B65"/>
    <w:rsid w:val="00036279"/>
    <w:rsid w:val="00053A9B"/>
    <w:rsid w:val="0007233D"/>
    <w:rsid w:val="00073D22"/>
    <w:rsid w:val="000949F1"/>
    <w:rsid w:val="000E7777"/>
    <w:rsid w:val="00145494"/>
    <w:rsid w:val="0015661C"/>
    <w:rsid w:val="00182C44"/>
    <w:rsid w:val="001D29EB"/>
    <w:rsid w:val="00221FB6"/>
    <w:rsid w:val="00237E3C"/>
    <w:rsid w:val="00243B02"/>
    <w:rsid w:val="002919EB"/>
    <w:rsid w:val="00320F0E"/>
    <w:rsid w:val="00325C80"/>
    <w:rsid w:val="003266F5"/>
    <w:rsid w:val="00356FE8"/>
    <w:rsid w:val="0038333C"/>
    <w:rsid w:val="00403228"/>
    <w:rsid w:val="00434B03"/>
    <w:rsid w:val="00451631"/>
    <w:rsid w:val="0046602A"/>
    <w:rsid w:val="00467ABE"/>
    <w:rsid w:val="004C430E"/>
    <w:rsid w:val="004E334E"/>
    <w:rsid w:val="004E4F30"/>
    <w:rsid w:val="004F5A6E"/>
    <w:rsid w:val="00507645"/>
    <w:rsid w:val="005968D6"/>
    <w:rsid w:val="005B2A16"/>
    <w:rsid w:val="005B46FB"/>
    <w:rsid w:val="005C3DA0"/>
    <w:rsid w:val="005E5D5A"/>
    <w:rsid w:val="005E655C"/>
    <w:rsid w:val="00611E03"/>
    <w:rsid w:val="006135BC"/>
    <w:rsid w:val="0062720B"/>
    <w:rsid w:val="00681A16"/>
    <w:rsid w:val="006A6461"/>
    <w:rsid w:val="0072596D"/>
    <w:rsid w:val="00731938"/>
    <w:rsid w:val="00732061"/>
    <w:rsid w:val="0079692B"/>
    <w:rsid w:val="007977A4"/>
    <w:rsid w:val="007D7450"/>
    <w:rsid w:val="008062E5"/>
    <w:rsid w:val="00817C9E"/>
    <w:rsid w:val="008267CE"/>
    <w:rsid w:val="00826C4B"/>
    <w:rsid w:val="00832AA7"/>
    <w:rsid w:val="00837C61"/>
    <w:rsid w:val="0084612F"/>
    <w:rsid w:val="00852E98"/>
    <w:rsid w:val="008D1115"/>
    <w:rsid w:val="008D4175"/>
    <w:rsid w:val="008D7946"/>
    <w:rsid w:val="008E2392"/>
    <w:rsid w:val="008F5353"/>
    <w:rsid w:val="00906C8B"/>
    <w:rsid w:val="009514E6"/>
    <w:rsid w:val="00953686"/>
    <w:rsid w:val="00974A52"/>
    <w:rsid w:val="00981B5B"/>
    <w:rsid w:val="00996A0D"/>
    <w:rsid w:val="009B1A5F"/>
    <w:rsid w:val="009B3F49"/>
    <w:rsid w:val="009D2FA0"/>
    <w:rsid w:val="009D7A08"/>
    <w:rsid w:val="00A04A80"/>
    <w:rsid w:val="00A50A91"/>
    <w:rsid w:val="00A76C44"/>
    <w:rsid w:val="00AD77BD"/>
    <w:rsid w:val="00AF12F6"/>
    <w:rsid w:val="00B25158"/>
    <w:rsid w:val="00B35E0E"/>
    <w:rsid w:val="00B429DC"/>
    <w:rsid w:val="00BA46ED"/>
    <w:rsid w:val="00BD39B9"/>
    <w:rsid w:val="00BD3E24"/>
    <w:rsid w:val="00BF7209"/>
    <w:rsid w:val="00C04B28"/>
    <w:rsid w:val="00C36BB2"/>
    <w:rsid w:val="00C505E8"/>
    <w:rsid w:val="00C93754"/>
    <w:rsid w:val="00D261EC"/>
    <w:rsid w:val="00D30955"/>
    <w:rsid w:val="00D935AC"/>
    <w:rsid w:val="00E32BAF"/>
    <w:rsid w:val="00E81DE9"/>
    <w:rsid w:val="00E90390"/>
    <w:rsid w:val="00EE3F2D"/>
    <w:rsid w:val="00F17323"/>
    <w:rsid w:val="00F30AC9"/>
    <w:rsid w:val="00F71036"/>
    <w:rsid w:val="00F84DB0"/>
    <w:rsid w:val="00FA054B"/>
    <w:rsid w:val="00FD40BA"/>
    <w:rsid w:val="00FD7FAF"/>
    <w:rsid w:val="00FF4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727D30"/>
  <w15:docId w15:val="{A7FC3508-F9C2-428A-9556-56A232CA9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3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5BC"/>
  </w:style>
  <w:style w:type="paragraph" w:styleId="Footer">
    <w:name w:val="footer"/>
    <w:basedOn w:val="Normal"/>
    <w:link w:val="FooterChar"/>
    <w:uiPriority w:val="99"/>
    <w:unhideWhenUsed/>
    <w:rsid w:val="00613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5BC"/>
  </w:style>
  <w:style w:type="paragraph" w:styleId="BalloonText">
    <w:name w:val="Balloon Text"/>
    <w:basedOn w:val="Normal"/>
    <w:link w:val="BalloonTextChar"/>
    <w:uiPriority w:val="99"/>
    <w:semiHidden/>
    <w:unhideWhenUsed/>
    <w:rsid w:val="006135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5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3A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77B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514E6"/>
    <w:rPr>
      <w:color w:val="808080"/>
    </w:rPr>
  </w:style>
  <w:style w:type="table" w:styleId="TableGrid">
    <w:name w:val="Table Grid"/>
    <w:basedOn w:val="TableNormal"/>
    <w:uiPriority w:val="59"/>
    <w:rsid w:val="00953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D80A5E-E917-40AB-8966-BDFF2A8C3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337</Words>
  <Characters>192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KN</dc:creator>
  <cp:lastModifiedBy>Tran Son Tung</cp:lastModifiedBy>
  <cp:revision>65</cp:revision>
  <cp:lastPrinted>2016-07-14T02:56:00Z</cp:lastPrinted>
  <dcterms:created xsi:type="dcterms:W3CDTF">2016-08-05T14:59:00Z</dcterms:created>
  <dcterms:modified xsi:type="dcterms:W3CDTF">2025-09-04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825d0932f7c3fb04405b771b4025ec67ef66d2932183e035c14f5f2e87c26e</vt:lpwstr>
  </property>
</Properties>
</file>